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63B9C" w14:textId="77777777" w:rsidR="001F3520" w:rsidRPr="00E73581" w:rsidRDefault="001F3520" w:rsidP="001F3520">
      <w:pPr>
        <w:jc w:val="center"/>
        <w:rPr>
          <w:b/>
        </w:rPr>
      </w:pPr>
      <w:r>
        <w:rPr>
          <w:b/>
        </w:rPr>
        <w:t>2</w:t>
      </w:r>
      <w:r w:rsidRPr="00E73581">
        <w:rPr>
          <w:b/>
        </w:rPr>
        <w:t>. sz. melléklet</w:t>
      </w:r>
    </w:p>
    <w:p w14:paraId="241985B2" w14:textId="77777777" w:rsidR="001F3520" w:rsidRDefault="001F3520" w:rsidP="001F3520">
      <w:pPr>
        <w:jc w:val="center"/>
        <w:rPr>
          <w:b/>
        </w:rPr>
      </w:pPr>
      <w:r w:rsidRPr="00E73581">
        <w:rPr>
          <w:b/>
        </w:rPr>
        <w:t xml:space="preserve">ADATLAP - PTE </w:t>
      </w:r>
      <w:proofErr w:type="spellStart"/>
      <w:r w:rsidRPr="00E73581">
        <w:rPr>
          <w:b/>
        </w:rPr>
        <w:t>PoC</w:t>
      </w:r>
      <w:proofErr w:type="spellEnd"/>
      <w:r w:rsidRPr="00E73581">
        <w:rPr>
          <w:b/>
        </w:rPr>
        <w:t xml:space="preserve"> Projekt</w:t>
      </w:r>
      <w:r>
        <w:rPr>
          <w:b/>
        </w:rPr>
        <w:t>támogatás</w:t>
      </w:r>
      <w:r w:rsidRPr="00E73581">
        <w:rPr>
          <w:b/>
        </w:rPr>
        <w:t xml:space="preserve"> elkészítéséhez</w:t>
      </w:r>
    </w:p>
    <w:p w14:paraId="022AD616" w14:textId="77777777" w:rsidR="001F3520" w:rsidRDefault="001F3520" w:rsidP="001F3520">
      <w:pPr>
        <w:jc w:val="center"/>
        <w:rPr>
          <w:b/>
        </w:rPr>
      </w:pPr>
    </w:p>
    <w:p w14:paraId="4063BAFF" w14:textId="77777777" w:rsidR="001F3520" w:rsidRPr="00E73581" w:rsidRDefault="001F3520" w:rsidP="001F3520">
      <w:pPr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919"/>
      </w:tblGrid>
      <w:tr w:rsidR="001F3520" w:rsidRPr="00E73581" w14:paraId="64A9D08C" w14:textId="77777777" w:rsidTr="00707925">
        <w:tc>
          <w:tcPr>
            <w:tcW w:w="3369" w:type="dxa"/>
            <w:shd w:val="clear" w:color="auto" w:fill="auto"/>
            <w:vAlign w:val="center"/>
          </w:tcPr>
          <w:p w14:paraId="4D099A89" w14:textId="77777777" w:rsidR="001F3520" w:rsidRPr="00E73581" w:rsidRDefault="001F3520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Pályázó nev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047A58B5" w14:textId="77777777" w:rsidR="001F3520" w:rsidRPr="00E73581" w:rsidRDefault="001F3520" w:rsidP="00707925">
            <w:pPr>
              <w:rPr>
                <w:rFonts w:ascii="Calibri" w:hAnsi="Calibri" w:cs="Calibri"/>
              </w:rPr>
            </w:pPr>
          </w:p>
        </w:tc>
      </w:tr>
      <w:tr w:rsidR="001F3520" w:rsidRPr="00E73581" w14:paraId="240F8A27" w14:textId="77777777" w:rsidTr="00707925">
        <w:tc>
          <w:tcPr>
            <w:tcW w:w="3369" w:type="dxa"/>
            <w:shd w:val="clear" w:color="auto" w:fill="auto"/>
            <w:vAlign w:val="center"/>
          </w:tcPr>
          <w:p w14:paraId="61B27EEC" w14:textId="77777777" w:rsidR="001F3520" w:rsidRPr="00E73581" w:rsidRDefault="001F3520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utatócsoport megnevezés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17BC0B70" w14:textId="77777777" w:rsidR="001F3520" w:rsidRPr="00E73581" w:rsidRDefault="001F3520" w:rsidP="00707925">
            <w:pPr>
              <w:rPr>
                <w:rFonts w:ascii="Calibri" w:hAnsi="Calibri" w:cs="Calibri"/>
              </w:rPr>
            </w:pPr>
          </w:p>
        </w:tc>
      </w:tr>
      <w:tr w:rsidR="001F3520" w:rsidRPr="00E73581" w14:paraId="31F01BFA" w14:textId="77777777" w:rsidTr="00707925">
        <w:tc>
          <w:tcPr>
            <w:tcW w:w="3369" w:type="dxa"/>
            <w:shd w:val="clear" w:color="auto" w:fill="auto"/>
            <w:vAlign w:val="center"/>
          </w:tcPr>
          <w:p w14:paraId="0333B212" w14:textId="77777777" w:rsidR="001F3520" w:rsidRPr="00E73581" w:rsidRDefault="001F3520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ar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7142FCFB" w14:textId="77777777" w:rsidR="001F3520" w:rsidRPr="00E73581" w:rsidRDefault="001F3520" w:rsidP="00707925">
            <w:pPr>
              <w:rPr>
                <w:rFonts w:ascii="Calibri" w:hAnsi="Calibri" w:cs="Calibri"/>
              </w:rPr>
            </w:pPr>
          </w:p>
        </w:tc>
      </w:tr>
      <w:tr w:rsidR="001F3520" w:rsidRPr="00E73581" w14:paraId="0F27B491" w14:textId="77777777" w:rsidTr="00707925">
        <w:tc>
          <w:tcPr>
            <w:tcW w:w="3369" w:type="dxa"/>
            <w:shd w:val="clear" w:color="auto" w:fill="auto"/>
            <w:vAlign w:val="center"/>
          </w:tcPr>
          <w:p w14:paraId="636E1ADD" w14:textId="77777777" w:rsidR="001F3520" w:rsidRPr="00E73581" w:rsidRDefault="001F3520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Intézmény, tanszék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12097059" w14:textId="77777777" w:rsidR="001F3520" w:rsidRPr="00E73581" w:rsidRDefault="001F3520" w:rsidP="00707925">
            <w:pPr>
              <w:rPr>
                <w:rFonts w:ascii="Calibri" w:hAnsi="Calibri" w:cs="Calibri"/>
              </w:rPr>
            </w:pPr>
          </w:p>
        </w:tc>
      </w:tr>
    </w:tbl>
    <w:p w14:paraId="0146D4EE" w14:textId="77777777" w:rsidR="001F3520" w:rsidRPr="00E73581" w:rsidRDefault="001F3520" w:rsidP="001F3520">
      <w:pPr>
        <w:jc w:val="both"/>
        <w:rPr>
          <w:rFonts w:ascii="Calibri" w:hAnsi="Calibri" w:cs="Calibri"/>
        </w:rPr>
      </w:pPr>
    </w:p>
    <w:p w14:paraId="15634F0F" w14:textId="77777777" w:rsidR="001F3520" w:rsidRPr="00E73581" w:rsidRDefault="001F3520" w:rsidP="001F3520">
      <w:pPr>
        <w:rPr>
          <w:b/>
        </w:rPr>
      </w:pPr>
      <w:r>
        <w:rPr>
          <w:b/>
        </w:rPr>
        <w:t>II. A PROJEKT BEMUTATÁSA</w:t>
      </w:r>
    </w:p>
    <w:p w14:paraId="1DDCA674" w14:textId="77777777" w:rsidR="001F3520" w:rsidRPr="00E73581" w:rsidRDefault="001F3520" w:rsidP="001F3520">
      <w:p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</w:t>
      </w:r>
      <w:r w:rsidRPr="00E73581">
        <w:rPr>
          <w:rFonts w:ascii="Calibri" w:hAnsi="Calibri" w:cs="Calibri"/>
          <w:b/>
        </w:rPr>
        <w:t>1. A projekt címe</w:t>
      </w:r>
    </w:p>
    <w:tbl>
      <w:tblPr>
        <w:tblW w:w="928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210BEE57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715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1C350DD" w14:textId="77777777" w:rsidR="001F3520" w:rsidRDefault="001F3520" w:rsidP="001F3520">
      <w:pPr>
        <w:jc w:val="both"/>
        <w:rPr>
          <w:rFonts w:ascii="Calibri" w:hAnsi="Calibri" w:cs="Calibri"/>
          <w:b/>
        </w:rPr>
      </w:pPr>
    </w:p>
    <w:p w14:paraId="1D021AE5" w14:textId="77777777" w:rsidR="001F3520" w:rsidRPr="00FE0D69" w:rsidRDefault="001F3520" w:rsidP="001F3520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 xml:space="preserve">II/2. </w:t>
      </w:r>
      <w:r>
        <w:rPr>
          <w:rFonts w:ascii="Calibri" w:hAnsi="Calibri" w:cs="Calibri"/>
          <w:b/>
        </w:rPr>
        <w:t>K</w:t>
      </w:r>
      <w:r w:rsidRPr="00FE0D69">
        <w:rPr>
          <w:rFonts w:ascii="Calibri" w:hAnsi="Calibri" w:cs="Calibri"/>
          <w:b/>
        </w:rPr>
        <w:t xml:space="preserve">apcsolódó bejelentett szellemi </w:t>
      </w:r>
      <w:r>
        <w:rPr>
          <w:rFonts w:ascii="Calibri" w:hAnsi="Calibri" w:cs="Calibri"/>
          <w:b/>
        </w:rPr>
        <w:t>alkotás</w:t>
      </w:r>
      <w:r w:rsidRPr="00FE0D69">
        <w:rPr>
          <w:rFonts w:ascii="Calibri" w:hAnsi="Calibri" w:cs="Calibri"/>
          <w:b/>
        </w:rPr>
        <w:t xml:space="preserve"> megnevezés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FE0D69" w14:paraId="3431BBAD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E94DC" w14:textId="77777777" w:rsidR="001F3520" w:rsidRPr="00FE0D69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2F9AA25" w14:textId="77777777" w:rsidR="001F3520" w:rsidRDefault="001F3520" w:rsidP="001F3520">
      <w:pPr>
        <w:jc w:val="both"/>
        <w:rPr>
          <w:rFonts w:ascii="Calibri" w:hAnsi="Calibri" w:cs="Calibri"/>
          <w:b/>
        </w:rPr>
      </w:pPr>
    </w:p>
    <w:p w14:paraId="6F014686" w14:textId="77777777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  <w:b/>
        </w:rPr>
        <w:t>II/3</w:t>
      </w:r>
      <w:r>
        <w:rPr>
          <w:rFonts w:ascii="Calibri" w:hAnsi="Calibri" w:cs="Calibri"/>
          <w:b/>
        </w:rPr>
        <w:t>.</w:t>
      </w:r>
      <w:r w:rsidRPr="00E73581">
        <w:rPr>
          <w:rFonts w:ascii="Calibri" w:hAnsi="Calibri" w:cs="Calibri"/>
          <w:b/>
        </w:rPr>
        <w:t xml:space="preserve"> A projekt leírása (a megold</w:t>
      </w:r>
      <w:r>
        <w:rPr>
          <w:rFonts w:ascii="Calibri" w:hAnsi="Calibri" w:cs="Calibri"/>
          <w:b/>
        </w:rPr>
        <w:t>andó</w:t>
      </w:r>
      <w:r w:rsidRPr="00E73581">
        <w:rPr>
          <w:rFonts w:ascii="Calibri" w:hAnsi="Calibri" w:cs="Calibri"/>
          <w:b/>
        </w:rPr>
        <w:t xml:space="preserve"> probléma, a megoldás és az újdonságtartalmat alátámasztó tények bemutatása – </w:t>
      </w:r>
      <w:r>
        <w:rPr>
          <w:rFonts w:ascii="Calibri" w:hAnsi="Calibri" w:cs="Calibri"/>
          <w:b/>
        </w:rPr>
        <w:t>4</w:t>
      </w:r>
      <w:r w:rsidRPr="00E73581">
        <w:rPr>
          <w:rFonts w:ascii="Calibri" w:hAnsi="Calibri" w:cs="Calibri"/>
          <w:b/>
        </w:rPr>
        <w:t>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2F2708E3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70E7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78CC46F" w14:textId="77777777" w:rsidR="001F3520" w:rsidRPr="00E73581" w:rsidRDefault="001F3520" w:rsidP="001F3520">
      <w:pPr>
        <w:jc w:val="both"/>
        <w:rPr>
          <w:rFonts w:ascii="Calibri" w:hAnsi="Calibri" w:cs="Calibri"/>
          <w:b/>
        </w:rPr>
      </w:pPr>
    </w:p>
    <w:p w14:paraId="3E58933E" w14:textId="77777777" w:rsidR="001F3520" w:rsidRPr="00E73581" w:rsidRDefault="001F3520" w:rsidP="001F3520">
      <w:p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II/4. </w:t>
      </w:r>
      <w:r w:rsidRPr="00E73581">
        <w:rPr>
          <w:rFonts w:ascii="Calibri" w:hAnsi="Calibri" w:cs="Calibri"/>
          <w:b/>
        </w:rPr>
        <w:t>Az innováció</w:t>
      </w:r>
      <w:r>
        <w:rPr>
          <w:rFonts w:ascii="Calibri" w:hAnsi="Calibri" w:cs="Calibri"/>
          <w:b/>
        </w:rPr>
        <w:t>hoz kapcsolódó legfrissebb kutatási eredmények</w:t>
      </w:r>
      <w:r w:rsidRPr="00E73581">
        <w:rPr>
          <w:rFonts w:ascii="Calibri" w:hAnsi="Calibri" w:cs="Calibri"/>
          <w:b/>
        </w:rPr>
        <w:t xml:space="preserve"> bemutatása</w:t>
      </w:r>
      <w:r>
        <w:rPr>
          <w:rFonts w:ascii="Calibri" w:hAnsi="Calibri" w:cs="Calibri"/>
          <w:b/>
        </w:rPr>
        <w:t xml:space="preserve"> (1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3EB0360E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57ED9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9168E28" w14:textId="77777777" w:rsidR="001F3520" w:rsidRPr="00E73581" w:rsidRDefault="001F3520" w:rsidP="001F3520">
      <w:pPr>
        <w:spacing w:before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5</w:t>
      </w:r>
      <w:r w:rsidRPr="00E73581">
        <w:rPr>
          <w:rFonts w:ascii="Calibri" w:hAnsi="Calibri" w:cs="Calibri"/>
          <w:b/>
        </w:rPr>
        <w:t>. Az innovációt indokló piaci/társadalmi igény bemutatása (</w:t>
      </w:r>
      <w:r>
        <w:rPr>
          <w:rFonts w:ascii="Calibri" w:hAnsi="Calibri" w:cs="Calibri"/>
          <w:b/>
        </w:rPr>
        <w:t>2</w:t>
      </w:r>
      <w:r w:rsidRPr="00E73581">
        <w:rPr>
          <w:rFonts w:ascii="Calibri" w:hAnsi="Calibri" w:cs="Calibri"/>
          <w:b/>
        </w:rPr>
        <w:t>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73310200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84A8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A26A0BA" w14:textId="77777777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6</w:t>
      </w:r>
      <w:r w:rsidRPr="00E73581">
        <w:rPr>
          <w:rFonts w:ascii="Calibri" w:hAnsi="Calibri" w:cs="Calibri"/>
          <w:b/>
        </w:rPr>
        <w:t>. Az innovációt hasznosító piac és a potenciális célcsoportok ismertetése, érdekelt cégek, versenytársak, versengő termékek/szolgáltatások bemutatása (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10FF60C0" w14:textId="77777777" w:rsidTr="00707925">
        <w:tc>
          <w:tcPr>
            <w:tcW w:w="9288" w:type="dxa"/>
            <w:shd w:val="clear" w:color="auto" w:fill="auto"/>
          </w:tcPr>
          <w:p w14:paraId="76F0DA9B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02F63B8" w14:textId="77777777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7.</w:t>
      </w:r>
      <w:r w:rsidRPr="00E73581">
        <w:rPr>
          <w:rFonts w:ascii="Calibri" w:hAnsi="Calibri" w:cs="Calibri"/>
          <w:b/>
        </w:rPr>
        <w:t xml:space="preserve"> A </w:t>
      </w:r>
      <w:proofErr w:type="spellStart"/>
      <w:r w:rsidRPr="00E73581">
        <w:rPr>
          <w:rFonts w:ascii="Calibri" w:hAnsi="Calibri" w:cs="Calibri"/>
          <w:b/>
        </w:rPr>
        <w:t>piacosítható</w:t>
      </w:r>
      <w:proofErr w:type="spellEnd"/>
      <w:r w:rsidRPr="00E73581">
        <w:rPr>
          <w:rFonts w:ascii="Calibri" w:hAnsi="Calibri" w:cs="Calibri"/>
          <w:b/>
        </w:rPr>
        <w:t xml:space="preserve"> innováció jellegének (termék/szolgáltatás) ismertetése, piacra viteli elképzelések (egyetemi K+F+I szolgáltatás nyújtása megrendelőknek, licencia értékesítés piaci szereplőknek, licencia vásárlás saját vállalkozás részéről, új spin-</w:t>
      </w:r>
      <w:proofErr w:type="spellStart"/>
      <w:r w:rsidRPr="00E73581">
        <w:rPr>
          <w:rFonts w:ascii="Calibri" w:hAnsi="Calibri" w:cs="Calibri"/>
          <w:b/>
        </w:rPr>
        <w:t>off</w:t>
      </w:r>
      <w:proofErr w:type="spellEnd"/>
      <w:r w:rsidRPr="00E73581">
        <w:rPr>
          <w:rFonts w:ascii="Calibri" w:hAnsi="Calibri" w:cs="Calibri"/>
          <w:b/>
        </w:rPr>
        <w:t xml:space="preserve"> vállalkozás alapítása stb.) (2000 karakter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22A9561C" w14:textId="77777777" w:rsidTr="00707925">
        <w:tc>
          <w:tcPr>
            <w:tcW w:w="9288" w:type="dxa"/>
          </w:tcPr>
          <w:p w14:paraId="251145A3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559261F" w14:textId="77777777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/8.</w:t>
      </w:r>
      <w:r w:rsidRPr="00E73581">
        <w:rPr>
          <w:rFonts w:ascii="Calibri" w:hAnsi="Calibri" w:cs="Calibri"/>
          <w:b/>
        </w:rPr>
        <w:t xml:space="preserve"> A </w:t>
      </w:r>
      <w:proofErr w:type="spellStart"/>
      <w:r w:rsidRPr="00E73581">
        <w:rPr>
          <w:rFonts w:ascii="Calibri" w:hAnsi="Calibri" w:cs="Calibri"/>
          <w:b/>
        </w:rPr>
        <w:t>PoC</w:t>
      </w:r>
      <w:proofErr w:type="spellEnd"/>
      <w:r w:rsidRPr="00E73581">
        <w:rPr>
          <w:rFonts w:ascii="Calibri" w:hAnsi="Calibri" w:cs="Calibri"/>
          <w:b/>
        </w:rPr>
        <w:t xml:space="preserve"> pályázat keretében létrejövő eredmény(</w:t>
      </w:r>
      <w:proofErr w:type="spellStart"/>
      <w:r w:rsidRPr="00E73581">
        <w:rPr>
          <w:rFonts w:ascii="Calibri" w:hAnsi="Calibri" w:cs="Calibri"/>
          <w:b/>
        </w:rPr>
        <w:t>ek</w:t>
      </w:r>
      <w:proofErr w:type="spellEnd"/>
      <w:r w:rsidRPr="00E73581">
        <w:rPr>
          <w:rFonts w:ascii="Calibri" w:hAnsi="Calibri" w:cs="Calibri"/>
          <w:b/>
        </w:rPr>
        <w:t>) és az üzleti hasznosíthatóság részletes bemutatása (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3610BE9A" w14:textId="77777777" w:rsidTr="00707925">
        <w:tc>
          <w:tcPr>
            <w:tcW w:w="9288" w:type="dxa"/>
            <w:shd w:val="clear" w:color="auto" w:fill="auto"/>
          </w:tcPr>
          <w:p w14:paraId="581844B5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B6CF489" w14:textId="77777777" w:rsidR="001F3520" w:rsidRPr="00E73581" w:rsidRDefault="001F3520" w:rsidP="001F3520">
      <w:pPr>
        <w:jc w:val="both"/>
        <w:rPr>
          <w:rFonts w:ascii="Calibri" w:hAnsi="Calibri" w:cs="Calibri"/>
          <w:b/>
          <w:bCs/>
        </w:rPr>
      </w:pPr>
    </w:p>
    <w:p w14:paraId="5DEDF666" w14:textId="77777777" w:rsidR="001F3520" w:rsidRPr="00E73581" w:rsidRDefault="001F3520" w:rsidP="001F3520">
      <w:pPr>
        <w:jc w:val="both"/>
        <w:rPr>
          <w:rFonts w:ascii="Calibri" w:hAnsi="Calibri" w:cs="Calibri"/>
        </w:rPr>
      </w:pPr>
    </w:p>
    <w:p w14:paraId="0D127D9A" w14:textId="77777777" w:rsidR="001F3520" w:rsidRPr="00E73581" w:rsidRDefault="001F3520" w:rsidP="001F3520">
      <w:p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II/9</w:t>
      </w:r>
      <w:r w:rsidRPr="00E73581">
        <w:rPr>
          <w:rFonts w:ascii="Calibri" w:hAnsi="Calibri" w:cs="Calibri"/>
          <w:b/>
          <w:bCs/>
        </w:rPr>
        <w:t>. A piacra lépéshez és az értékesítéshez szükséges további fejlesztési és beruházási igények, a projekt jövő</w:t>
      </w:r>
      <w:r w:rsidRPr="00D0040E">
        <w:rPr>
          <w:rFonts w:ascii="Calibri" w:hAnsi="Calibri" w:cs="Calibri"/>
          <w:b/>
          <w:bCs/>
        </w:rPr>
        <w:t>ké</w:t>
      </w:r>
      <w:r w:rsidRPr="00E73581">
        <w:rPr>
          <w:rFonts w:ascii="Calibri" w:hAnsi="Calibri" w:cs="Calibri"/>
          <w:b/>
          <w:bCs/>
        </w:rPr>
        <w:t>pe (2000 karakter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72459E7C" w14:textId="77777777" w:rsidTr="00707925">
        <w:tc>
          <w:tcPr>
            <w:tcW w:w="9288" w:type="dxa"/>
          </w:tcPr>
          <w:p w14:paraId="1969288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3DDDF26" w14:textId="77777777" w:rsidR="001F3520" w:rsidRDefault="001F3520" w:rsidP="001F3520">
      <w:pPr>
        <w:rPr>
          <w:rFonts w:ascii="Calibri" w:hAnsi="Calibri" w:cs="Calibri"/>
          <w:strike/>
        </w:rPr>
      </w:pPr>
    </w:p>
    <w:p w14:paraId="21C6A86C" w14:textId="77777777" w:rsidR="001F3520" w:rsidRPr="005E795E" w:rsidRDefault="001F3520" w:rsidP="001F3520">
      <w:pPr>
        <w:rPr>
          <w:rFonts w:ascii="Calibri" w:hAnsi="Calibri" w:cs="Calibri"/>
        </w:rPr>
      </w:pPr>
    </w:p>
    <w:p w14:paraId="5D37F533" w14:textId="77777777" w:rsidR="001F3520" w:rsidRDefault="001F3520" w:rsidP="001F3520">
      <w:pPr>
        <w:rPr>
          <w:rFonts w:ascii="Calibri" w:hAnsi="Calibri" w:cs="Calibri"/>
          <w:strike/>
        </w:rPr>
      </w:pPr>
    </w:p>
    <w:p w14:paraId="46C687AF" w14:textId="77777777" w:rsidR="001F3520" w:rsidRPr="00E73581" w:rsidRDefault="001F3520" w:rsidP="001F3520">
      <w:pPr>
        <w:tabs>
          <w:tab w:val="left" w:pos="2168"/>
        </w:tabs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I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1F3520" w:rsidRPr="00E73581" w14:paraId="32529C95" w14:textId="77777777" w:rsidTr="00707925">
        <w:tc>
          <w:tcPr>
            <w:tcW w:w="534" w:type="dxa"/>
            <w:shd w:val="clear" w:color="auto" w:fill="auto"/>
          </w:tcPr>
          <w:p w14:paraId="49501C77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005" w:type="dxa"/>
            <w:shd w:val="clear" w:color="auto" w:fill="auto"/>
          </w:tcPr>
          <w:p w14:paraId="2160DD8B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Megnevezés</w:t>
            </w:r>
          </w:p>
          <w:p w14:paraId="1C1FEEF2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i/>
              </w:rPr>
            </w:pPr>
            <w:r w:rsidRPr="00E73581">
              <w:rPr>
                <w:rFonts w:ascii="Calibri" w:hAnsi="Calibri" w:cs="Calibri"/>
                <w:i/>
              </w:rPr>
              <w:t>(lásd felhívás IV. pont)</w:t>
            </w:r>
          </w:p>
        </w:tc>
        <w:tc>
          <w:tcPr>
            <w:tcW w:w="2665" w:type="dxa"/>
            <w:shd w:val="clear" w:color="auto" w:fill="auto"/>
          </w:tcPr>
          <w:p w14:paraId="101E7E67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 xml:space="preserve">Leírás </w:t>
            </w:r>
            <w:r w:rsidRPr="00E73581">
              <w:rPr>
                <w:rFonts w:ascii="Calibri" w:hAnsi="Calibri" w:cs="Calibri"/>
                <w:b/>
              </w:rPr>
              <w:br/>
            </w:r>
            <w:r w:rsidRPr="00E73581">
              <w:rPr>
                <w:rFonts w:ascii="Calibri" w:hAnsi="Calibri" w:cs="Calibri"/>
                <w:i/>
              </w:rPr>
              <w:t>(Tevékenység rövid leírása, indoklása)</w:t>
            </w:r>
          </w:p>
        </w:tc>
        <w:tc>
          <w:tcPr>
            <w:tcW w:w="1559" w:type="dxa"/>
            <w:shd w:val="clear" w:color="auto" w:fill="auto"/>
          </w:tcPr>
          <w:p w14:paraId="7CE3E9A4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4E872992" w14:textId="77777777" w:rsidR="001F3520" w:rsidRPr="00E73581" w:rsidRDefault="001F3520" w:rsidP="00707925">
            <w:pPr>
              <w:jc w:val="center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  <w:b/>
              </w:rPr>
              <w:t>Tervezett költség</w:t>
            </w:r>
            <w:r w:rsidRPr="00E73581">
              <w:rPr>
                <w:rFonts w:ascii="Calibri" w:hAnsi="Calibri" w:cs="Calibri"/>
                <w:b/>
              </w:rPr>
              <w:br/>
            </w:r>
          </w:p>
        </w:tc>
      </w:tr>
      <w:tr w:rsidR="001F3520" w:rsidRPr="00E73581" w14:paraId="6C1F6E6B" w14:textId="77777777" w:rsidTr="00707925">
        <w:tc>
          <w:tcPr>
            <w:tcW w:w="534" w:type="dxa"/>
            <w:shd w:val="clear" w:color="auto" w:fill="auto"/>
          </w:tcPr>
          <w:p w14:paraId="264DD21A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1281FE59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2665" w:type="dxa"/>
            <w:shd w:val="clear" w:color="auto" w:fill="auto"/>
          </w:tcPr>
          <w:p w14:paraId="20075A13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14:paraId="55175827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25" w:type="dxa"/>
            <w:shd w:val="clear" w:color="auto" w:fill="auto"/>
          </w:tcPr>
          <w:p w14:paraId="7B9DB46B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</w:tr>
      <w:tr w:rsidR="001F3520" w:rsidRPr="00E73581" w14:paraId="08E29C08" w14:textId="77777777" w:rsidTr="00707925">
        <w:tc>
          <w:tcPr>
            <w:tcW w:w="534" w:type="dxa"/>
            <w:shd w:val="clear" w:color="auto" w:fill="auto"/>
          </w:tcPr>
          <w:p w14:paraId="0CDC0153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6F2B89C4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2665" w:type="dxa"/>
            <w:shd w:val="clear" w:color="auto" w:fill="auto"/>
          </w:tcPr>
          <w:p w14:paraId="74512261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59" w:type="dxa"/>
            <w:shd w:val="clear" w:color="auto" w:fill="auto"/>
          </w:tcPr>
          <w:p w14:paraId="67A0DEF1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25" w:type="dxa"/>
            <w:shd w:val="clear" w:color="auto" w:fill="auto"/>
          </w:tcPr>
          <w:p w14:paraId="2195BF8F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8889287" w14:textId="77777777" w:rsidR="001F3520" w:rsidRPr="00E73581" w:rsidRDefault="001F3520" w:rsidP="001F3520">
      <w:pPr>
        <w:jc w:val="both"/>
        <w:rPr>
          <w:rFonts w:ascii="Calibri" w:hAnsi="Calibri" w:cs="Calibri"/>
          <w:i/>
        </w:rPr>
      </w:pPr>
      <w:r w:rsidRPr="00E73581">
        <w:rPr>
          <w:rFonts w:ascii="Calibri" w:hAnsi="Calibri" w:cs="Calibri"/>
          <w:i/>
        </w:rPr>
        <w:t>A tevékenységek száma nem korlátozott, a táblázat szükség szerint bővíthető.</w:t>
      </w:r>
    </w:p>
    <w:p w14:paraId="2A6A4B04" w14:textId="77777777" w:rsidR="001F3520" w:rsidRDefault="001F3520" w:rsidP="001F3520">
      <w:pPr>
        <w:rPr>
          <w:rFonts w:ascii="Calibri" w:hAnsi="Calibri" w:cs="Calibri"/>
          <w:strike/>
        </w:rPr>
      </w:pPr>
    </w:p>
    <w:p w14:paraId="39B9A87A" w14:textId="77777777" w:rsidR="00761B81" w:rsidRDefault="00761B81" w:rsidP="001F3520">
      <w:pPr>
        <w:jc w:val="both"/>
      </w:pPr>
    </w:p>
    <w:sectPr w:rsidR="00761B81" w:rsidSect="00795A1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1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xMTcytTAwNLZQ0lEKTi0uzszPAykwrAUAF1x8CiwAAAA="/>
  </w:docVars>
  <w:rsids>
    <w:rsidRoot w:val="001F3520"/>
    <w:rsid w:val="001F3520"/>
    <w:rsid w:val="00761B81"/>
    <w:rsid w:val="00CB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AABA2"/>
  <w15:chartTrackingRefBased/>
  <w15:docId w15:val="{EEE563A3-C148-4E92-A223-C73A5D3D6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F352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F3520"/>
    <w:pPr>
      <w:ind w:left="720"/>
      <w:contextualSpacing/>
    </w:pPr>
  </w:style>
  <w:style w:type="table" w:styleId="Rcsostblzat">
    <w:name w:val="Table Grid"/>
    <w:basedOn w:val="Normltblzat"/>
    <w:uiPriority w:val="59"/>
    <w:rsid w:val="001F3520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9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1</cp:revision>
  <dcterms:created xsi:type="dcterms:W3CDTF">2022-09-14T06:10:00Z</dcterms:created>
  <dcterms:modified xsi:type="dcterms:W3CDTF">2022-09-14T06:11:00Z</dcterms:modified>
</cp:coreProperties>
</file>